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9890C" w14:textId="77777777" w:rsidR="00680B9C" w:rsidRPr="00680B9C" w:rsidRDefault="00680B9C" w:rsidP="00680B9C">
      <w:pPr>
        <w:spacing w:line="240" w:lineRule="auto"/>
        <w:rPr>
          <w:rFonts w:ascii="Times New Roman" w:hAnsi="Times New Roman" w:cs="Times New Roman"/>
        </w:rPr>
      </w:pPr>
      <w:r w:rsidRPr="00680B9C">
        <w:rPr>
          <w:rFonts w:ascii="Times New Roman" w:hAnsi="Times New Roman" w:cs="Times New Roman"/>
        </w:rPr>
        <w:t>I have had the pleasure of working with Aruna Singh for one year and nine months in my capacity as her Manager. Working as an IT – Supply Chain Planner, her major responsibilities include project identification, stakeholder interaction, project implementation, project testing, troubleshooting, and project presentation. Being a graduate trainee, Aruna has shown immense potential. She is one of the best graduate trainees I have worked with and I am hence happy to recommend her.</w:t>
      </w:r>
    </w:p>
    <w:p w14:paraId="6FDB456F" w14:textId="77777777" w:rsidR="00680B9C" w:rsidRPr="00680B9C" w:rsidRDefault="00680B9C" w:rsidP="00680B9C">
      <w:pPr>
        <w:spacing w:line="240" w:lineRule="auto"/>
        <w:rPr>
          <w:rFonts w:ascii="Times New Roman" w:hAnsi="Times New Roman" w:cs="Times New Roman"/>
        </w:rPr>
      </w:pPr>
      <w:r w:rsidRPr="00680B9C">
        <w:rPr>
          <w:rFonts w:ascii="Times New Roman" w:hAnsi="Times New Roman" w:cs="Times New Roman"/>
        </w:rPr>
        <w:t xml:space="preserve"> </w:t>
      </w:r>
    </w:p>
    <w:p w14:paraId="4B7CEFD6" w14:textId="739DA76C" w:rsidR="00E167B5" w:rsidRDefault="00680B9C" w:rsidP="00680B9C">
      <w:pPr>
        <w:spacing w:line="240" w:lineRule="auto"/>
        <w:rPr>
          <w:rFonts w:ascii="Times New Roman" w:hAnsi="Times New Roman" w:cs="Times New Roman"/>
        </w:rPr>
      </w:pPr>
      <w:r w:rsidRPr="00680B9C">
        <w:rPr>
          <w:rFonts w:ascii="Times New Roman" w:hAnsi="Times New Roman" w:cs="Times New Roman"/>
        </w:rPr>
        <w:t>Aruna sets high standards for herself and achieves them with diligence. Her first project was regarding Inventory Replenishment, done as part of the ACE (Augmented Customer Experience) Project. She was responsible for creating the report to help enable the Inventory auto-reorder point in polymer chain business by providing the various parameters associated with the calculation of auto-reorder point logics of inventory. This shows when to re-furnish the material to reduce the cost and manage the unavailability of materials</w:t>
      </w:r>
      <w:commentRangeStart w:id="0"/>
      <w:r w:rsidRPr="00A45D73">
        <w:rPr>
          <w:rFonts w:ascii="Times New Roman" w:hAnsi="Times New Roman" w:cs="Times New Roman"/>
          <w:highlight w:val="green"/>
        </w:rPr>
        <w:t>. She developed the logic from scratch and used the modeling tool SAP HANA and</w:t>
      </w:r>
      <w:r w:rsidRPr="00680B9C">
        <w:rPr>
          <w:rFonts w:ascii="Times New Roman" w:hAnsi="Times New Roman" w:cs="Times New Roman"/>
        </w:rPr>
        <w:t xml:space="preserve"> </w:t>
      </w:r>
      <w:commentRangeEnd w:id="0"/>
      <w:r w:rsidR="00A45D73">
        <w:rPr>
          <w:rStyle w:val="CommentReference"/>
        </w:rPr>
        <w:commentReference w:id="0"/>
      </w:r>
      <w:r w:rsidRPr="00680B9C">
        <w:rPr>
          <w:rFonts w:ascii="Times New Roman" w:hAnsi="Times New Roman" w:cs="Times New Roman"/>
        </w:rPr>
        <w:t xml:space="preserve">visualization tool TABLEAU to develop the report. She picked up the basics of the HANA tool with ease for the completion of the project. I lauded her for the commitment to work even late nights to keep with the critical requirement and bearing in mind the customer value. Aruna’s </w:t>
      </w:r>
      <w:r w:rsidR="00A54DF1">
        <w:rPr>
          <w:rFonts w:ascii="Times New Roman" w:hAnsi="Times New Roman" w:cs="Times New Roman"/>
        </w:rPr>
        <w:t>next project was to develop a PT</w:t>
      </w:r>
      <w:bookmarkStart w:id="1" w:name="_GoBack"/>
      <w:bookmarkEnd w:id="1"/>
      <w:r w:rsidRPr="00680B9C">
        <w:rPr>
          <w:rFonts w:ascii="Times New Roman" w:hAnsi="Times New Roman" w:cs="Times New Roman"/>
        </w:rPr>
        <w:t xml:space="preserve">A Allocation Report, as part of the Supply Chain Management Platform. It was a project which required urgency due to the critical impact on the polyester business at a Regional Sales Office due to the high consumption of manpower. </w:t>
      </w:r>
      <w:commentRangeStart w:id="2"/>
      <w:r w:rsidRPr="00A45D73">
        <w:rPr>
          <w:rFonts w:ascii="Times New Roman" w:hAnsi="Times New Roman" w:cs="Times New Roman"/>
          <w:highlight w:val="green"/>
        </w:rPr>
        <w:t>The development of modeling in SAP HANA, logic in SQL and incorporation of the logic developed to visualize data at the division, material, source location or regional office levels, optimization of performance and TABLEAU report generation for the feasibility of filtration of data at the various levels, were all smoothly handled by Aruna under pressure</w:t>
      </w:r>
      <w:commentRangeEnd w:id="2"/>
      <w:r w:rsidR="00A45D73">
        <w:rPr>
          <w:rStyle w:val="CommentReference"/>
        </w:rPr>
        <w:commentReference w:id="2"/>
      </w:r>
      <w:r w:rsidRPr="00A45D73">
        <w:rPr>
          <w:rFonts w:ascii="Times New Roman" w:hAnsi="Times New Roman" w:cs="Times New Roman"/>
          <w:highlight w:val="green"/>
        </w:rPr>
        <w:t>.</w:t>
      </w:r>
      <w:r w:rsidRPr="00680B9C">
        <w:rPr>
          <w:rFonts w:ascii="Times New Roman" w:hAnsi="Times New Roman" w:cs="Times New Roman"/>
        </w:rPr>
        <w:t xml:space="preserve"> I recollect that she efficiently handled additional tasks like code cleaning, intimating responsible teams for testing and deployment from dev to prod as well. I was quite impressed by the </w:t>
      </w:r>
      <w:commentRangeStart w:id="3"/>
      <w:r w:rsidRPr="00680B9C">
        <w:rPr>
          <w:rFonts w:ascii="Times New Roman" w:hAnsi="Times New Roman" w:cs="Times New Roman"/>
        </w:rPr>
        <w:t xml:space="preserve">way </w:t>
      </w:r>
      <w:r w:rsidRPr="00E167B5">
        <w:rPr>
          <w:rFonts w:ascii="Times New Roman" w:hAnsi="Times New Roman" w:cs="Times New Roman"/>
          <w:highlight w:val="green"/>
        </w:rPr>
        <w:t xml:space="preserve">Aruna had automated a process that was part of the Supply Chain Management Platform during the Optimizer Log Comparison Report project. It optimized performance and reduced manual work of 2 hours per person per day. </w:t>
      </w:r>
      <w:commentRangeStart w:id="4"/>
      <w:r w:rsidRPr="00E167B5">
        <w:rPr>
          <w:rFonts w:ascii="Times New Roman" w:hAnsi="Times New Roman" w:cs="Times New Roman"/>
          <w:highlight w:val="green"/>
        </w:rPr>
        <w:t>Tasks including requirement gathering, functional specification creation to create the logic, query writing in SAP HANA, data testing in dev, QA and prod environment, the final deployment on Tableau and preparing a crisp presentation of the report was done efficiently</w:t>
      </w:r>
      <w:commentRangeEnd w:id="4"/>
      <w:r w:rsidR="00D33E80" w:rsidRPr="00E167B5">
        <w:rPr>
          <w:rStyle w:val="CommentReference"/>
          <w:highlight w:val="green"/>
        </w:rPr>
        <w:commentReference w:id="4"/>
      </w:r>
      <w:commentRangeEnd w:id="3"/>
      <w:r w:rsidR="00E167B5">
        <w:rPr>
          <w:rStyle w:val="CommentReference"/>
        </w:rPr>
        <w:commentReference w:id="3"/>
      </w:r>
      <w:r w:rsidRPr="00E167B5">
        <w:rPr>
          <w:rFonts w:ascii="Times New Roman" w:hAnsi="Times New Roman" w:cs="Times New Roman"/>
          <w:highlight w:val="green"/>
        </w:rPr>
        <w:t>.</w:t>
      </w:r>
      <w:r w:rsidRPr="00680B9C">
        <w:rPr>
          <w:rFonts w:ascii="Times New Roman" w:hAnsi="Times New Roman" w:cs="Times New Roman"/>
        </w:rPr>
        <w:t xml:space="preserve"> It was an impressive work from her end as she handled two different tools, SAP HANA and TABLEU, end-to-end, to create the report. </w:t>
      </w:r>
    </w:p>
    <w:p w14:paraId="4A039661" w14:textId="4614DC09" w:rsidR="00680B9C" w:rsidRPr="00680B9C" w:rsidRDefault="00680B9C" w:rsidP="00680B9C">
      <w:pPr>
        <w:spacing w:line="240" w:lineRule="auto"/>
        <w:rPr>
          <w:rFonts w:ascii="Times New Roman" w:hAnsi="Times New Roman" w:cs="Times New Roman"/>
        </w:rPr>
      </w:pPr>
      <w:r w:rsidRPr="00680B9C">
        <w:rPr>
          <w:rFonts w:ascii="Times New Roman" w:hAnsi="Times New Roman" w:cs="Times New Roman"/>
        </w:rPr>
        <w:t>She worked very passionately and portrayed a great capacity to plan and execute accurate solutions with tremendous leadership quality. Aruna is the only recipient of the ABOVE AND BEYOND award among the graduate employees in the team, which she rightfully received for her dedication in taking the responsibility to understand the flow of supply chain networking processes successfully for effective application in the aforementioned projects. Aruna’s managerial skills extend beyond work functions as she has represented as a Leader of R-Nexus house for managing all employee engagement programs such as Team Building, Appreciation, and social events as well by coordinating within a team of over 20.</w:t>
      </w:r>
    </w:p>
    <w:p w14:paraId="06ACE62D" w14:textId="77777777" w:rsidR="00680B9C" w:rsidRPr="00680B9C" w:rsidRDefault="00680B9C" w:rsidP="00680B9C">
      <w:pPr>
        <w:spacing w:line="240" w:lineRule="auto"/>
        <w:rPr>
          <w:rFonts w:ascii="Times New Roman" w:hAnsi="Times New Roman" w:cs="Times New Roman"/>
        </w:rPr>
      </w:pPr>
      <w:r w:rsidRPr="00680B9C">
        <w:rPr>
          <w:rFonts w:ascii="Times New Roman" w:hAnsi="Times New Roman" w:cs="Times New Roman"/>
        </w:rPr>
        <w:t xml:space="preserve"> </w:t>
      </w:r>
    </w:p>
    <w:p w14:paraId="32070525" w14:textId="77777777" w:rsidR="00794F78" w:rsidRPr="00680B9C" w:rsidRDefault="00680B9C" w:rsidP="00680B9C">
      <w:pPr>
        <w:spacing w:line="240" w:lineRule="auto"/>
        <w:rPr>
          <w:rFonts w:ascii="Times New Roman" w:hAnsi="Times New Roman" w:cs="Times New Roman"/>
        </w:rPr>
      </w:pPr>
      <w:r w:rsidRPr="00680B9C">
        <w:rPr>
          <w:rFonts w:ascii="Times New Roman" w:hAnsi="Times New Roman" w:cs="Times New Roman"/>
        </w:rPr>
        <w:t>Aruna has been an asset to my team, earning respect from her superiors and colleagues alike. I am sure that she will bring the same passion and sincerity to your institution. Aruna hence has my highest endorsement to your esteemed institution.</w:t>
      </w:r>
    </w:p>
    <w:sectPr w:rsidR="00794F78" w:rsidRPr="00680B9C" w:rsidSect="00256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runa Singh" w:date="2019-11-11T20:13:00Z" w:initials="AS">
    <w:p w14:paraId="5B268EC7" w14:textId="77777777" w:rsidR="00A45D73" w:rsidRDefault="00A45D73">
      <w:pPr>
        <w:pStyle w:val="CommentText"/>
      </w:pPr>
      <w:r>
        <w:rPr>
          <w:rStyle w:val="CommentReference"/>
        </w:rPr>
        <w:annotationRef/>
      </w:r>
      <w:r>
        <w:t xml:space="preserve">Implemented the logic from scratch by using the modelling tool SAP HANA </w:t>
      </w:r>
    </w:p>
  </w:comment>
  <w:comment w:id="2" w:author="Aruna Singh" w:date="2019-11-11T20:17:00Z" w:initials="AS">
    <w:p w14:paraId="23D0B7F0" w14:textId="77777777" w:rsidR="00A45D73" w:rsidRDefault="00A45D73">
      <w:pPr>
        <w:pStyle w:val="CommentText"/>
        <w:rPr>
          <w:rFonts w:ascii="Times New Roman" w:hAnsi="Times New Roman" w:cs="Times New Roman"/>
        </w:rPr>
      </w:pPr>
      <w:r>
        <w:rPr>
          <w:rStyle w:val="CommentReference"/>
        </w:rPr>
        <w:annotationRef/>
      </w:r>
      <w:r w:rsidRPr="00A45D73">
        <w:rPr>
          <w:rFonts w:ascii="Times New Roman" w:hAnsi="Times New Roman" w:cs="Times New Roman"/>
        </w:rPr>
        <w:t>The</w:t>
      </w:r>
      <w:r w:rsidRPr="00A45D73">
        <w:rPr>
          <w:rStyle w:val="CommentReference"/>
        </w:rPr>
        <w:annotationRef/>
      </w:r>
      <w:r w:rsidRPr="00A45D73">
        <w:rPr>
          <w:rFonts w:ascii="Times New Roman" w:hAnsi="Times New Roman" w:cs="Times New Roman"/>
        </w:rPr>
        <w:t xml:space="preserve"> development of modeling in SAP HANA, logic in SQL and incorporation of the logic developed to visualize data at regional office levels, </w:t>
      </w:r>
      <w:r w:rsidR="00D33E80">
        <w:rPr>
          <w:rFonts w:ascii="Times New Roman" w:hAnsi="Times New Roman" w:cs="Times New Roman"/>
        </w:rPr>
        <w:t xml:space="preserve">which provides </w:t>
      </w:r>
      <w:r w:rsidRPr="00A45D73">
        <w:rPr>
          <w:rFonts w:ascii="Times New Roman" w:hAnsi="Times New Roman" w:cs="Times New Roman"/>
        </w:rPr>
        <w:t>optimization of performance and TABLEAU report generation for the feasibility of filtration of data at the various levels, were all smoothly handled by Aruna under pressure</w:t>
      </w:r>
    </w:p>
    <w:p w14:paraId="79298174" w14:textId="77777777" w:rsidR="00D33E80" w:rsidRDefault="00D33E80">
      <w:pPr>
        <w:pStyle w:val="CommentText"/>
        <w:rPr>
          <w:rFonts w:ascii="Times New Roman" w:hAnsi="Times New Roman" w:cs="Times New Roman"/>
        </w:rPr>
      </w:pPr>
    </w:p>
    <w:p w14:paraId="4B74CA28" w14:textId="69B317FB" w:rsidR="00D33E80" w:rsidRDefault="00D33E80">
      <w:pPr>
        <w:pStyle w:val="CommentText"/>
      </w:pPr>
      <w:r>
        <w:rPr>
          <w:rFonts w:ascii="Times New Roman" w:hAnsi="Times New Roman" w:cs="Times New Roman"/>
        </w:rPr>
        <w:t>Please precise the statement.</w:t>
      </w:r>
    </w:p>
  </w:comment>
  <w:comment w:id="4" w:author="Aruna Singh" w:date="2019-11-11T20:21:00Z" w:initials="AS">
    <w:p w14:paraId="16ABD9BE" w14:textId="59CD1488" w:rsidR="00D33E80" w:rsidRDefault="00D33E80">
      <w:pPr>
        <w:pStyle w:val="CommentText"/>
      </w:pPr>
      <w:r>
        <w:rPr>
          <w:rStyle w:val="CommentReference"/>
        </w:rPr>
        <w:annotationRef/>
      </w:r>
    </w:p>
  </w:comment>
  <w:comment w:id="3" w:author="Aruna Singh" w:date="2019-11-11T20:22:00Z" w:initials="AS">
    <w:p w14:paraId="1F38F7CD" w14:textId="1485BA96" w:rsidR="00E167B5" w:rsidRDefault="00E167B5">
      <w:pPr>
        <w:pStyle w:val="CommentText"/>
      </w:pPr>
      <w:r>
        <w:rPr>
          <w:rStyle w:val="CommentReference"/>
        </w:rPr>
        <w:annotationRef/>
      </w:r>
      <w:r>
        <w:t>Reframe the sentenc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268EC7" w15:done="0"/>
  <w15:commentEx w15:paraId="4B74CA28" w15:done="0"/>
  <w15:commentEx w15:paraId="16ABD9BE" w15:done="0"/>
  <w15:commentEx w15:paraId="1F38F7C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una Singh">
    <w15:presenceInfo w15:providerId="AD" w15:userId="S-1-5-21-2207595166-721256665-556190492-6936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tzS1MDK1sDA1MjFX0lEKTi0uzszPAykwrAUAzvV+PSwAAAA="/>
  </w:docVars>
  <w:rsids>
    <w:rsidRoot w:val="00817E3E"/>
    <w:rsid w:val="00011B1B"/>
    <w:rsid w:val="00011D38"/>
    <w:rsid w:val="0006087F"/>
    <w:rsid w:val="00085963"/>
    <w:rsid w:val="00096400"/>
    <w:rsid w:val="000A476A"/>
    <w:rsid w:val="00127B08"/>
    <w:rsid w:val="00256D13"/>
    <w:rsid w:val="002919E1"/>
    <w:rsid w:val="002C3370"/>
    <w:rsid w:val="003D1C2A"/>
    <w:rsid w:val="00586BE5"/>
    <w:rsid w:val="005C7484"/>
    <w:rsid w:val="0063082A"/>
    <w:rsid w:val="00680B9C"/>
    <w:rsid w:val="006B419D"/>
    <w:rsid w:val="006E19F4"/>
    <w:rsid w:val="0072029A"/>
    <w:rsid w:val="00791B2C"/>
    <w:rsid w:val="00794F78"/>
    <w:rsid w:val="008153CE"/>
    <w:rsid w:val="00817E3E"/>
    <w:rsid w:val="00A05DA8"/>
    <w:rsid w:val="00A45D73"/>
    <w:rsid w:val="00A54DF1"/>
    <w:rsid w:val="00B077FF"/>
    <w:rsid w:val="00B94EA7"/>
    <w:rsid w:val="00BC6D8C"/>
    <w:rsid w:val="00BE1A08"/>
    <w:rsid w:val="00D33E80"/>
    <w:rsid w:val="00D3460D"/>
    <w:rsid w:val="00E167B5"/>
    <w:rsid w:val="00E40058"/>
    <w:rsid w:val="00E4587B"/>
    <w:rsid w:val="00E77EC4"/>
    <w:rsid w:val="00FD6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9CB25"/>
  <w15:docId w15:val="{37631929-452F-422D-ACB5-E1E1868A4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6D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uestionaireanswerwrap">
    <w:name w:val="questionaire_answer_wrap"/>
    <w:basedOn w:val="DefaultParagraphFont"/>
    <w:rsid w:val="00817E3E"/>
  </w:style>
  <w:style w:type="character" w:styleId="CommentReference">
    <w:name w:val="annotation reference"/>
    <w:basedOn w:val="DefaultParagraphFont"/>
    <w:uiPriority w:val="99"/>
    <w:semiHidden/>
    <w:unhideWhenUsed/>
    <w:rsid w:val="00A45D73"/>
    <w:rPr>
      <w:sz w:val="16"/>
      <w:szCs w:val="16"/>
    </w:rPr>
  </w:style>
  <w:style w:type="paragraph" w:styleId="CommentText">
    <w:name w:val="annotation text"/>
    <w:basedOn w:val="Normal"/>
    <w:link w:val="CommentTextChar"/>
    <w:uiPriority w:val="99"/>
    <w:semiHidden/>
    <w:unhideWhenUsed/>
    <w:rsid w:val="00A45D73"/>
    <w:pPr>
      <w:spacing w:line="240" w:lineRule="auto"/>
    </w:pPr>
    <w:rPr>
      <w:sz w:val="20"/>
      <w:szCs w:val="20"/>
    </w:rPr>
  </w:style>
  <w:style w:type="character" w:customStyle="1" w:styleId="CommentTextChar">
    <w:name w:val="Comment Text Char"/>
    <w:basedOn w:val="DefaultParagraphFont"/>
    <w:link w:val="CommentText"/>
    <w:uiPriority w:val="99"/>
    <w:semiHidden/>
    <w:rsid w:val="00A45D73"/>
    <w:rPr>
      <w:sz w:val="20"/>
      <w:szCs w:val="20"/>
    </w:rPr>
  </w:style>
  <w:style w:type="paragraph" w:styleId="CommentSubject">
    <w:name w:val="annotation subject"/>
    <w:basedOn w:val="CommentText"/>
    <w:next w:val="CommentText"/>
    <w:link w:val="CommentSubjectChar"/>
    <w:uiPriority w:val="99"/>
    <w:semiHidden/>
    <w:unhideWhenUsed/>
    <w:rsid w:val="00A45D73"/>
    <w:rPr>
      <w:b/>
      <w:bCs/>
    </w:rPr>
  </w:style>
  <w:style w:type="character" w:customStyle="1" w:styleId="CommentSubjectChar">
    <w:name w:val="Comment Subject Char"/>
    <w:basedOn w:val="CommentTextChar"/>
    <w:link w:val="CommentSubject"/>
    <w:uiPriority w:val="99"/>
    <w:semiHidden/>
    <w:rsid w:val="00A45D73"/>
    <w:rPr>
      <w:b/>
      <w:bCs/>
      <w:sz w:val="20"/>
      <w:szCs w:val="20"/>
    </w:rPr>
  </w:style>
  <w:style w:type="paragraph" w:styleId="BalloonText">
    <w:name w:val="Balloon Text"/>
    <w:basedOn w:val="Normal"/>
    <w:link w:val="BalloonTextChar"/>
    <w:uiPriority w:val="99"/>
    <w:semiHidden/>
    <w:unhideWhenUsed/>
    <w:rsid w:val="00A45D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5D7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2</TotalTime>
  <Pages>1</Pages>
  <Words>559</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NR Bhat</dc:creator>
  <cp:lastModifiedBy>Aruna Singh</cp:lastModifiedBy>
  <cp:revision>5</cp:revision>
  <dcterms:created xsi:type="dcterms:W3CDTF">2019-11-10T18:00:00Z</dcterms:created>
  <dcterms:modified xsi:type="dcterms:W3CDTF">2019-11-13T11:51:00Z</dcterms:modified>
</cp:coreProperties>
</file>